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1495EE" w14:textId="77777777" w:rsidR="00CB760E" w:rsidRPr="0064382C" w:rsidRDefault="00CB760E" w:rsidP="00CB760E">
      <w:pPr>
        <w:jc w:val="center"/>
        <w:rPr>
          <w:b/>
          <w:bCs/>
          <w:sz w:val="28"/>
        </w:rPr>
      </w:pPr>
      <w:bookmarkStart w:id="0" w:name="_GoBack"/>
      <w:bookmarkEnd w:id="0"/>
      <w:r w:rsidRPr="0064382C">
        <w:rPr>
          <w:b/>
          <w:bCs/>
          <w:sz w:val="28"/>
        </w:rPr>
        <w:t>University of Distinction Guidance</w:t>
      </w:r>
    </w:p>
    <w:p w14:paraId="2DC89CD6" w14:textId="77777777" w:rsidR="003C4669" w:rsidRPr="0064382C" w:rsidRDefault="00EB6E23" w:rsidP="00CB760E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for Fiscal Year 2022-2023</w:t>
      </w:r>
    </w:p>
    <w:p w14:paraId="04357B43" w14:textId="77777777" w:rsidR="00CB760E" w:rsidRDefault="00CB760E" w:rsidP="00CB760E">
      <w:pPr>
        <w:rPr>
          <w:b/>
          <w:bCs/>
          <w:u w:val="single"/>
        </w:rPr>
      </w:pPr>
    </w:p>
    <w:p w14:paraId="62043731" w14:textId="1B40A9A7" w:rsidR="00CB760E" w:rsidRDefault="00CB760E" w:rsidP="00C054B3">
      <w:pPr>
        <w:spacing w:after="240"/>
      </w:pPr>
      <w:r>
        <w:t xml:space="preserve">Non-preeminent institutions may choose to submit one proposal that aligns with the Universities of Distinction </w:t>
      </w:r>
      <w:r w:rsidR="003C4669">
        <w:t>guidelines</w:t>
      </w:r>
      <w:r w:rsidR="00C054B3">
        <w:t xml:space="preserve">. </w:t>
      </w:r>
      <w:r>
        <w:t xml:space="preserve"> The proposal should identify one existing core program that is capable of reaching national or state excellence.  This may include multiple degree programs that support an area like health, or a more specific program, such as increasing the number of registered nursing graduates to produce a stronger qualified workforce for the state of Florida and/or a particular region of the state.  Proposals should demonstrate a uni</w:t>
      </w:r>
      <w:r w:rsidR="00C054B3">
        <w:t>que focus for the institution.</w:t>
      </w:r>
    </w:p>
    <w:p w14:paraId="56C62CDD" w14:textId="77777777" w:rsidR="00CB760E" w:rsidRDefault="00CB760E" w:rsidP="00CB760E">
      <w:r>
        <w:t>The proposal must identify appropriate metrics and goals to measure progress and success as outlined below.  Metrics currently reported in the Accountability Plans may be used if appropriate.  A single metric may be used to satisfy multiple requirements.  The Board of Governors may also recommend additional metrics.</w:t>
      </w:r>
    </w:p>
    <w:p w14:paraId="0BB400DE" w14:textId="77777777" w:rsidR="00CB760E" w:rsidRDefault="00CB760E" w:rsidP="00CB760E">
      <w:pPr>
        <w:pStyle w:val="ListParagraph"/>
        <w:numPr>
          <w:ilvl w:val="0"/>
          <w:numId w:val="1"/>
        </w:numPr>
      </w:pPr>
      <w:r>
        <w:t>At least one metric must demonstrate a year-one accomplishment or success.</w:t>
      </w:r>
    </w:p>
    <w:p w14:paraId="1391EB51" w14:textId="77777777" w:rsidR="00CB760E" w:rsidRDefault="00CB760E" w:rsidP="00CB760E">
      <w:pPr>
        <w:pStyle w:val="ListParagraph"/>
        <w:numPr>
          <w:ilvl w:val="0"/>
          <w:numId w:val="1"/>
        </w:numPr>
      </w:pPr>
      <w:r>
        <w:t xml:space="preserve">At least two metrics must demonstrate a return on investment to the state.  </w:t>
      </w:r>
    </w:p>
    <w:p w14:paraId="5FFD2B69" w14:textId="77777777" w:rsidR="00CB760E" w:rsidRDefault="00CB760E" w:rsidP="00CB760E">
      <w:pPr>
        <w:pStyle w:val="ListParagraph"/>
        <w:numPr>
          <w:ilvl w:val="0"/>
          <w:numId w:val="1"/>
        </w:numPr>
      </w:pPr>
      <w:r>
        <w:t xml:space="preserve">Metrics that demonstrate how the program has improved over time as a result of the funding.  </w:t>
      </w:r>
    </w:p>
    <w:p w14:paraId="0E7742B3" w14:textId="77777777" w:rsidR="00CB760E" w:rsidRDefault="00CB760E" w:rsidP="00CB760E">
      <w:pPr>
        <w:pStyle w:val="ListParagraph"/>
        <w:numPr>
          <w:ilvl w:val="0"/>
          <w:numId w:val="1"/>
        </w:numPr>
      </w:pPr>
      <w:r>
        <w:t xml:space="preserve">Metrics and/or rankings to demonstrate program elevation to excellence and prominence.  </w:t>
      </w:r>
    </w:p>
    <w:p w14:paraId="1046818E" w14:textId="0E785AEF" w:rsidR="00CB760E" w:rsidRDefault="00CB760E" w:rsidP="00CB760E">
      <w:r>
        <w:t xml:space="preserve">Institutions may use funds for faculty recruitment </w:t>
      </w:r>
      <w:r w:rsidRPr="00E56035">
        <w:t>and/or hiring, lab equipment, technology, staff hiring, financial aid, stipends, an</w:t>
      </w:r>
      <w:r w:rsidR="00C054B3" w:rsidRPr="00E56035">
        <w:t xml:space="preserve">d other expenses as permitted.  </w:t>
      </w:r>
      <w:r w:rsidR="000F557F" w:rsidRPr="00E56035">
        <w:t>In providing an explanation for the use of funds</w:t>
      </w:r>
      <w:r w:rsidR="004F591B" w:rsidRPr="00E56035">
        <w:t xml:space="preserve"> for faculty</w:t>
      </w:r>
      <w:r w:rsidR="00C054B3" w:rsidRPr="00E56035">
        <w:t>, institutions should specify how the</w:t>
      </w:r>
      <w:r w:rsidR="004F591B" w:rsidRPr="00E56035">
        <w:t xml:space="preserve"> recruitment</w:t>
      </w:r>
      <w:r w:rsidR="00072F32" w:rsidRPr="00E56035">
        <w:t>,</w:t>
      </w:r>
      <w:r w:rsidR="004F591B" w:rsidRPr="00E56035">
        <w:t xml:space="preserve"> hiring</w:t>
      </w:r>
      <w:r w:rsidR="00C054B3" w:rsidRPr="00E56035">
        <w:t xml:space="preserve">, and </w:t>
      </w:r>
      <w:r w:rsidR="00072F32" w:rsidRPr="00E56035">
        <w:t>retention</w:t>
      </w:r>
      <w:r w:rsidR="00C054B3" w:rsidRPr="00E56035">
        <w:t xml:space="preserve"> of these faculty will help the institution or program achieve national or state excellence.  In addition, </w:t>
      </w:r>
      <w:r w:rsidR="000F557F" w:rsidRPr="00E56035">
        <w:t xml:space="preserve">institutions should </w:t>
      </w:r>
      <w:r w:rsidR="004B69FB" w:rsidRPr="00E56035">
        <w:t xml:space="preserve">provide overall hiring goals including academic area(s) of expertise and anticipated hiring level (e.g. assistant professor, associate professor) </w:t>
      </w:r>
      <w:r w:rsidR="00C054B3" w:rsidRPr="00E56035">
        <w:t>as outlined in Form I.</w:t>
      </w:r>
      <w:r w:rsidR="00F8709A">
        <w:t xml:space="preserve">  </w:t>
      </w:r>
      <w:r>
        <w:t>Institutions may also use funds to support innovative ideas and partnerships, with Florida College System institutions and the business community.  Funding for facilities-re</w:t>
      </w:r>
      <w:r w:rsidR="000F557F">
        <w:t>lated expenses is not allowed.</w:t>
      </w:r>
    </w:p>
    <w:p w14:paraId="7BE4E4B9" w14:textId="77777777" w:rsidR="00CB760E" w:rsidRDefault="00CB760E" w:rsidP="00CB760E"/>
    <w:p w14:paraId="172779A2" w14:textId="77777777" w:rsidR="00CB760E" w:rsidRDefault="00CB760E" w:rsidP="00CB760E">
      <w:r>
        <w:t xml:space="preserve">Another critical component of Universities of Distinction is to improve the quality of Florida’s talent pipeline.  Proposals </w:t>
      </w:r>
      <w:r w:rsidR="0064382C">
        <w:t xml:space="preserve">should consider </w:t>
      </w:r>
      <w:r>
        <w:t>the recommendation</w:t>
      </w:r>
      <w:r w:rsidR="0064382C">
        <w:t>s</w:t>
      </w:r>
      <w:r>
        <w:t xml:space="preserve"> from the Florida Council of 100’s Project Sunrise Report and the Chamber of Commerce 2030 report to increase the output of high-caliber talent from the SUS and to make Florida a place where talent thrives.  Proposals must clearly describe how the program will address current or future workforce needs, with a focus on producing high-quality talent.  Proposals must include appropriate documentation of those needs, similar to the documentation required for new academic degree programs.  </w:t>
      </w:r>
    </w:p>
    <w:p w14:paraId="6071E908" w14:textId="77777777" w:rsidR="00CB760E" w:rsidRDefault="00CB760E" w:rsidP="00CB760E"/>
    <w:p w14:paraId="0D05C60E" w14:textId="77777777" w:rsidR="00CB760E" w:rsidRDefault="00CB760E" w:rsidP="00CB760E">
      <w:r>
        <w:t>For this program to ignite success and be effective, funding should be recurring.  Requests for non-recurring expenses may be included as appropriate to support program elevation.  The proposal must include a detailed spending plan for the amount requested.  The amount requested must reflect what can realistically be spent in a single fiscal year or include a detailed multi-year spending plan.  Institutions may include additional tables not included in the LBR forms, if necessary, to meet these requirements.</w:t>
      </w:r>
    </w:p>
    <w:p w14:paraId="318BBB03" w14:textId="77777777" w:rsidR="00CB760E" w:rsidRDefault="00CB760E" w:rsidP="00CB760E"/>
    <w:p w14:paraId="58923735" w14:textId="77777777" w:rsidR="00CB760E" w:rsidRDefault="00CB760E" w:rsidP="00CB760E">
      <w:r>
        <w:t>Universities of Distinction proposals will be evaluated by Board staff according to the following criteria.  Additional criteria may also be applied by Board staff as appropriate.</w:t>
      </w:r>
    </w:p>
    <w:p w14:paraId="7C5CD347" w14:textId="77777777" w:rsidR="00CB760E" w:rsidRDefault="00CB760E" w:rsidP="00CB760E">
      <w:pPr>
        <w:pStyle w:val="ListParagraph"/>
        <w:numPr>
          <w:ilvl w:val="0"/>
          <w:numId w:val="2"/>
        </w:numPr>
      </w:pPr>
      <w:r>
        <w:t xml:space="preserve">The proposal aligns with the System strategic plan, the institution’s strategic plan, and the institution’s </w:t>
      </w:r>
      <w:r w:rsidR="00EB6E23">
        <w:t>2021</w:t>
      </w:r>
      <w:r>
        <w:t xml:space="preserve"> accountability plan.</w:t>
      </w:r>
    </w:p>
    <w:p w14:paraId="102241A2" w14:textId="77777777" w:rsidR="00CB760E" w:rsidRDefault="00CB760E" w:rsidP="00CB760E">
      <w:pPr>
        <w:pStyle w:val="ListParagraph"/>
        <w:numPr>
          <w:ilvl w:val="0"/>
          <w:numId w:val="2"/>
        </w:numPr>
      </w:pPr>
      <w:r>
        <w:lastRenderedPageBreak/>
        <w:t>The program is a core competence capable of reaching national or state excellence.</w:t>
      </w:r>
    </w:p>
    <w:p w14:paraId="0D3C9AA1" w14:textId="77777777" w:rsidR="00CB760E" w:rsidRDefault="00CB760E" w:rsidP="00CB760E">
      <w:pPr>
        <w:pStyle w:val="ListParagraph"/>
        <w:numPr>
          <w:ilvl w:val="0"/>
          <w:numId w:val="2"/>
        </w:numPr>
      </w:pPr>
      <w:r>
        <w:t>The program will meet documented state workforce needs now and into the future, including needs that may further diversify Florida’s economy.</w:t>
      </w:r>
    </w:p>
    <w:p w14:paraId="6904BD7F" w14:textId="77777777" w:rsidR="00CB760E" w:rsidRDefault="00CB760E" w:rsidP="00CB760E">
      <w:pPr>
        <w:pStyle w:val="ListParagraph"/>
        <w:numPr>
          <w:ilvl w:val="0"/>
          <w:numId w:val="2"/>
        </w:numPr>
      </w:pPr>
      <w:r>
        <w:t>The proposal includes appropriate documentation of workforce needs.</w:t>
      </w:r>
    </w:p>
    <w:p w14:paraId="75E69503" w14:textId="77777777" w:rsidR="00CB760E" w:rsidRDefault="00CB760E" w:rsidP="00CB760E">
      <w:pPr>
        <w:pStyle w:val="ListParagraph"/>
        <w:numPr>
          <w:ilvl w:val="0"/>
          <w:numId w:val="2"/>
        </w:numPr>
      </w:pPr>
      <w:r>
        <w:t>The proposal clearly articulates how the program will foster an innovation economy that focuses on areas such as health, security, and STEM.</w:t>
      </w:r>
    </w:p>
    <w:p w14:paraId="29EF992A" w14:textId="77777777" w:rsidR="00CB760E" w:rsidRDefault="00CB760E" w:rsidP="00CB760E">
      <w:pPr>
        <w:pStyle w:val="ListParagraph"/>
        <w:numPr>
          <w:ilvl w:val="0"/>
          <w:numId w:val="2"/>
        </w:numPr>
      </w:pPr>
      <w:r>
        <w:t>The proposal identifies the required metrics.</w:t>
      </w:r>
    </w:p>
    <w:p w14:paraId="67D3AA82" w14:textId="77777777" w:rsidR="00CB760E" w:rsidRDefault="00CB760E" w:rsidP="00CB760E">
      <w:pPr>
        <w:pStyle w:val="ListParagraph"/>
        <w:numPr>
          <w:ilvl w:val="0"/>
          <w:numId w:val="2"/>
        </w:numPr>
      </w:pPr>
      <w:r>
        <w:t>The proposal identifies the institution’s current national ranking or status.</w:t>
      </w:r>
    </w:p>
    <w:p w14:paraId="3E413DA7" w14:textId="77777777" w:rsidR="00CB760E" w:rsidRPr="00E56035" w:rsidRDefault="00CB760E" w:rsidP="00CB760E">
      <w:pPr>
        <w:pStyle w:val="ListParagraph"/>
        <w:numPr>
          <w:ilvl w:val="0"/>
          <w:numId w:val="2"/>
        </w:numPr>
      </w:pPr>
      <w:r>
        <w:t xml:space="preserve">The proposed </w:t>
      </w:r>
      <w:r w:rsidRPr="00E56035">
        <w:t>use of funds is appropriate.</w:t>
      </w:r>
    </w:p>
    <w:p w14:paraId="67E7163E" w14:textId="77777777" w:rsidR="00CB760E" w:rsidRPr="00E56035" w:rsidRDefault="00CB760E" w:rsidP="00CB760E">
      <w:pPr>
        <w:pStyle w:val="ListParagraph"/>
        <w:numPr>
          <w:ilvl w:val="0"/>
          <w:numId w:val="2"/>
        </w:numPr>
      </w:pPr>
      <w:r w:rsidRPr="00E56035">
        <w:t>The proposal includes a detailed spending plan.</w:t>
      </w:r>
    </w:p>
    <w:p w14:paraId="274D3BEA" w14:textId="4D8E978C" w:rsidR="009565C9" w:rsidRPr="00E56035" w:rsidRDefault="009565C9" w:rsidP="00CB760E">
      <w:pPr>
        <w:pStyle w:val="ListParagraph"/>
        <w:numPr>
          <w:ilvl w:val="0"/>
          <w:numId w:val="2"/>
        </w:numPr>
      </w:pPr>
      <w:r w:rsidRPr="00E56035">
        <w:t xml:space="preserve">The proposal </w:t>
      </w:r>
      <w:r w:rsidR="00825213" w:rsidRPr="00E56035">
        <w:t xml:space="preserve">includes a detailed description </w:t>
      </w:r>
      <w:r w:rsidR="00A11379" w:rsidRPr="00E56035">
        <w:t>of</w:t>
      </w:r>
      <w:r w:rsidR="00825213" w:rsidRPr="00E56035">
        <w:t xml:space="preserve"> how</w:t>
      </w:r>
      <w:r w:rsidRPr="00E56035">
        <w:t xml:space="preserve"> </w:t>
      </w:r>
      <w:r w:rsidR="0083675D" w:rsidRPr="00E56035">
        <w:t xml:space="preserve">faculty </w:t>
      </w:r>
      <w:r w:rsidRPr="00E56035">
        <w:t>hiring</w:t>
      </w:r>
      <w:r w:rsidR="0083675D" w:rsidRPr="00E56035">
        <w:t xml:space="preserve"> and retention </w:t>
      </w:r>
      <w:r w:rsidR="00C054B3" w:rsidRPr="00E56035">
        <w:t>supports the programs plans to achieve national or state excellence.</w:t>
      </w:r>
    </w:p>
    <w:p w14:paraId="59004F5B" w14:textId="77777777" w:rsidR="00CB760E" w:rsidRDefault="00CB760E" w:rsidP="00CB760E">
      <w:pPr>
        <w:pStyle w:val="ListParagraph"/>
        <w:numPr>
          <w:ilvl w:val="0"/>
          <w:numId w:val="2"/>
        </w:numPr>
      </w:pPr>
      <w:r>
        <w:t>The amount requested realistically reflects what the institution can spend in a single year, or if applicable, what the institution can realistically spend over multiple years.</w:t>
      </w:r>
    </w:p>
    <w:p w14:paraId="7BF13D9B" w14:textId="77777777" w:rsidR="00CB760E" w:rsidRDefault="00CB760E" w:rsidP="00CB760E">
      <w:pPr>
        <w:rPr>
          <w:b/>
          <w:bCs/>
          <w:u w:val="single"/>
        </w:rPr>
      </w:pPr>
    </w:p>
    <w:p w14:paraId="70D5648F" w14:textId="77777777" w:rsidR="00991127" w:rsidRDefault="00991127"/>
    <w:sectPr w:rsidR="0099112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2AD297" w14:textId="77777777" w:rsidR="00655143" w:rsidRDefault="00655143" w:rsidP="0064382C">
      <w:r>
        <w:separator/>
      </w:r>
    </w:p>
  </w:endnote>
  <w:endnote w:type="continuationSeparator" w:id="0">
    <w:p w14:paraId="34E78ADB" w14:textId="77777777" w:rsidR="00655143" w:rsidRDefault="00655143" w:rsidP="00643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A5521" w14:textId="77777777" w:rsidR="0064382C" w:rsidRDefault="000273AA" w:rsidP="0064382C">
    <w:pPr>
      <w:pStyle w:val="Footer"/>
      <w:jc w:val="right"/>
    </w:pPr>
    <w:r>
      <w:t>Updated May</w:t>
    </w:r>
    <w:r w:rsidR="00EB6E23"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6C0AE" w14:textId="77777777" w:rsidR="00655143" w:rsidRDefault="00655143" w:rsidP="0064382C">
      <w:r>
        <w:separator/>
      </w:r>
    </w:p>
  </w:footnote>
  <w:footnote w:type="continuationSeparator" w:id="0">
    <w:p w14:paraId="74F7D33F" w14:textId="77777777" w:rsidR="00655143" w:rsidRDefault="00655143" w:rsidP="006438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D19EC"/>
    <w:multiLevelType w:val="hybridMultilevel"/>
    <w:tmpl w:val="3F540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4B7B28"/>
    <w:multiLevelType w:val="hybridMultilevel"/>
    <w:tmpl w:val="F1BA1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szS1sDAwNzMyNTRS0lEKTi0uzszPAykwrwUA1Ksm5iwAAAA="/>
  </w:docVars>
  <w:rsids>
    <w:rsidRoot w:val="00CB760E"/>
    <w:rsid w:val="000273AA"/>
    <w:rsid w:val="00072F32"/>
    <w:rsid w:val="000A432E"/>
    <w:rsid w:val="000F557F"/>
    <w:rsid w:val="001A53F7"/>
    <w:rsid w:val="003A3A7E"/>
    <w:rsid w:val="003C4669"/>
    <w:rsid w:val="004B69FB"/>
    <w:rsid w:val="004F591B"/>
    <w:rsid w:val="0064382C"/>
    <w:rsid w:val="00655143"/>
    <w:rsid w:val="007748BC"/>
    <w:rsid w:val="00780D7B"/>
    <w:rsid w:val="007A5D5A"/>
    <w:rsid w:val="00825213"/>
    <w:rsid w:val="0083675D"/>
    <w:rsid w:val="008B4036"/>
    <w:rsid w:val="009565C9"/>
    <w:rsid w:val="00991127"/>
    <w:rsid w:val="00A11379"/>
    <w:rsid w:val="00AA2A3C"/>
    <w:rsid w:val="00BB05A8"/>
    <w:rsid w:val="00BB792A"/>
    <w:rsid w:val="00C054B3"/>
    <w:rsid w:val="00CB760E"/>
    <w:rsid w:val="00E56035"/>
    <w:rsid w:val="00EB6E23"/>
    <w:rsid w:val="00F8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E694CCB"/>
  <w15:chartTrackingRefBased/>
  <w15:docId w15:val="{3F54459C-6DC7-40B5-823A-9A2A7C5AF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760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60E"/>
    <w:pPr>
      <w:spacing w:after="160" w:line="252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3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382C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43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382C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55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FE50B90FD294FADAB0D2FBFDF1886" ma:contentTypeVersion="13" ma:contentTypeDescription="Create a new document." ma:contentTypeScope="" ma:versionID="8173ca4219083839f4d6c1dffcdf0cc8">
  <xsd:schema xmlns:xsd="http://www.w3.org/2001/XMLSchema" xmlns:xs="http://www.w3.org/2001/XMLSchema" xmlns:p="http://schemas.microsoft.com/office/2006/metadata/properties" xmlns:ns3="4fe9b4c6-8023-4fb8-b059-70e084abee88" xmlns:ns4="b64d3a04-8706-4283-b024-ae0eebbf185b" targetNamespace="http://schemas.microsoft.com/office/2006/metadata/properties" ma:root="true" ma:fieldsID="4ca0fd1a3f0ce706ee859110787cfc3e" ns3:_="" ns4:_="">
    <xsd:import namespace="4fe9b4c6-8023-4fb8-b059-70e084abee88"/>
    <xsd:import namespace="b64d3a04-8706-4283-b024-ae0eebbf18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9b4c6-8023-4fb8-b059-70e084abee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d3a04-8706-4283-b024-ae0eebbf185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A23C2A-E540-4517-86C6-BD15F4671C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142189-1BB7-4B78-A569-437FCCCF04E9}">
  <ds:schemaRefs>
    <ds:schemaRef ds:uri="b64d3a04-8706-4283-b024-ae0eebbf185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fe9b4c6-8023-4fb8-b059-70e084abee8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7B4A4E2-B23E-4627-BA5B-579BAE8E7B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e9b4c6-8023-4fb8-b059-70e084abee88"/>
    <ds:schemaRef ds:uri="b64d3a04-8706-4283-b024-ae0eebbf18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9</Words>
  <Characters>3872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Tim</dc:creator>
  <cp:keywords/>
  <dc:description/>
  <cp:lastModifiedBy>Bradley, Dale</cp:lastModifiedBy>
  <cp:revision>2</cp:revision>
  <dcterms:created xsi:type="dcterms:W3CDTF">2021-05-21T14:52:00Z</dcterms:created>
  <dcterms:modified xsi:type="dcterms:W3CDTF">2021-05-2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2FE50B90FD294FADAB0D2FBFDF1886</vt:lpwstr>
  </property>
</Properties>
</file>